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D0ABED" w14:textId="2AE39EA6" w:rsidR="00502D8F" w:rsidRPr="00502D8F" w:rsidRDefault="00502D8F" w:rsidP="00502D8F">
      <w:pPr>
        <w:jc w:val="center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0060584D" wp14:editId="44D7EE74">
            <wp:extent cx="2623185" cy="1475542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433" cy="148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94A46" w14:textId="2B3F4E75" w:rsidR="00502D8F" w:rsidRDefault="00502D8F" w:rsidP="00502D8F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</w:t>
      </w:r>
      <w:r w:rsidRPr="00502D8F">
        <w:rPr>
          <w:b/>
          <w:bCs/>
          <w:i/>
          <w:iCs/>
        </w:rPr>
        <w:t>Protected</w:t>
      </w:r>
      <w:r>
        <w:rPr>
          <w:b/>
          <w:bCs/>
          <w:i/>
          <w:iCs/>
        </w:rPr>
        <w:t xml:space="preserve">” </w:t>
      </w:r>
    </w:p>
    <w:p w14:paraId="3FB262D7" w14:textId="4C66AA9E" w:rsidR="00502D8F" w:rsidRDefault="00502D8F" w:rsidP="00502D8F">
      <w:pPr>
        <w:spacing w:after="0"/>
        <w:jc w:val="center"/>
      </w:pPr>
      <w:r>
        <w:t>STUDY GUIDE</w:t>
      </w:r>
    </w:p>
    <w:p w14:paraId="19AC54A1" w14:textId="77777777" w:rsidR="00C847FD" w:rsidRDefault="00C847FD" w:rsidP="00502D8F">
      <w:pPr>
        <w:spacing w:after="0"/>
        <w:jc w:val="center"/>
      </w:pPr>
    </w:p>
    <w:p w14:paraId="5B626220" w14:textId="73A819E8" w:rsidR="00502D8F" w:rsidRDefault="00CB109E" w:rsidP="00C847FD">
      <w:pPr>
        <w:pStyle w:val="ListParagraph"/>
        <w:numPr>
          <w:ilvl w:val="0"/>
          <w:numId w:val="1"/>
        </w:numPr>
        <w:spacing w:after="0"/>
      </w:pPr>
      <w:r w:rsidRPr="00C847FD">
        <w:rPr>
          <w:b/>
          <w:bCs/>
        </w:rPr>
        <w:t xml:space="preserve">Read Psalm 91 several times. </w:t>
      </w:r>
      <w:r>
        <w:t xml:space="preserve">Which verses resonate most with you? Which give you the most hope? </w:t>
      </w:r>
      <w:r w:rsidR="000D2E72">
        <w:t>Why?</w:t>
      </w:r>
    </w:p>
    <w:p w14:paraId="765320D3" w14:textId="6E1F3AE2" w:rsidR="000D2E72" w:rsidRDefault="000D2E72" w:rsidP="00502D8F">
      <w:pPr>
        <w:spacing w:after="0"/>
      </w:pPr>
    </w:p>
    <w:p w14:paraId="3F22D03C" w14:textId="77777777" w:rsidR="000D2E72" w:rsidRDefault="000D2E72" w:rsidP="00502D8F">
      <w:pPr>
        <w:spacing w:after="0"/>
      </w:pPr>
    </w:p>
    <w:p w14:paraId="071CBEA7" w14:textId="74CAB07B" w:rsidR="000D2E72" w:rsidRDefault="000D2E72" w:rsidP="00502D8F">
      <w:pPr>
        <w:spacing w:after="0"/>
      </w:pPr>
    </w:p>
    <w:p w14:paraId="1EE15825" w14:textId="4197E3D3" w:rsidR="000D2E72" w:rsidRDefault="000D2E72" w:rsidP="00C847FD">
      <w:pPr>
        <w:pStyle w:val="ListParagraph"/>
        <w:numPr>
          <w:ilvl w:val="0"/>
          <w:numId w:val="1"/>
        </w:numPr>
        <w:spacing w:after="0"/>
      </w:pPr>
      <w:r>
        <w:t xml:space="preserve">Do you have a story of God’s protection in your life? </w:t>
      </w:r>
    </w:p>
    <w:p w14:paraId="08A0392D" w14:textId="359B696F" w:rsidR="000D2E72" w:rsidRDefault="000D2E72" w:rsidP="00502D8F">
      <w:pPr>
        <w:spacing w:after="0"/>
      </w:pPr>
    </w:p>
    <w:p w14:paraId="2628A6C9" w14:textId="77777777" w:rsidR="000D2E72" w:rsidRDefault="000D2E72" w:rsidP="00502D8F">
      <w:pPr>
        <w:spacing w:after="0"/>
      </w:pPr>
    </w:p>
    <w:p w14:paraId="6A5A4488" w14:textId="2403F4CB" w:rsidR="000D2E72" w:rsidRDefault="000D2E72" w:rsidP="00502D8F">
      <w:pPr>
        <w:spacing w:after="0"/>
      </w:pPr>
    </w:p>
    <w:p w14:paraId="46D2CBFD" w14:textId="452DE8FE" w:rsidR="000D2E72" w:rsidRPr="00CB109E" w:rsidRDefault="000D2E72" w:rsidP="00C847FD">
      <w:pPr>
        <w:pStyle w:val="ListParagraph"/>
        <w:numPr>
          <w:ilvl w:val="0"/>
          <w:numId w:val="1"/>
        </w:numPr>
        <w:spacing w:after="0"/>
      </w:pPr>
      <w:r>
        <w:t>Is there an issue or problem in you</w:t>
      </w:r>
      <w:r w:rsidR="00C847FD">
        <w:t>r</w:t>
      </w:r>
      <w:r>
        <w:t xml:space="preserve"> life that you</w:t>
      </w:r>
      <w:r w:rsidR="00C847FD">
        <w:t xml:space="preserve"> have </w:t>
      </w:r>
      <w:r>
        <w:t xml:space="preserve">had to work to turn over to God? How did you </w:t>
      </w:r>
      <w:r w:rsidR="00C847FD">
        <w:t xml:space="preserve">finally </w:t>
      </w:r>
      <w:r w:rsidR="008E34FF">
        <w:t>surrender it?</w:t>
      </w:r>
      <w:r>
        <w:t xml:space="preserve"> </w:t>
      </w:r>
    </w:p>
    <w:p w14:paraId="794A1D38" w14:textId="530D48E5" w:rsidR="00502D8F" w:rsidRDefault="00502D8F" w:rsidP="00CB109E">
      <w:pPr>
        <w:spacing w:after="0"/>
      </w:pPr>
      <w:r>
        <w:t xml:space="preserve"> </w:t>
      </w:r>
    </w:p>
    <w:p w14:paraId="5075021C" w14:textId="77777777" w:rsidR="00502D8F" w:rsidRDefault="00502D8F" w:rsidP="00502D8F">
      <w:pPr>
        <w:jc w:val="center"/>
      </w:pPr>
    </w:p>
    <w:sectPr w:rsidR="00502D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A84845"/>
    <w:multiLevelType w:val="hybridMultilevel"/>
    <w:tmpl w:val="A7F6F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DUyMzEyNzYyMTZQ0lEKTi0uzszPAykwrAUAvTtPgywAAAA="/>
  </w:docVars>
  <w:rsids>
    <w:rsidRoot w:val="00502D8F"/>
    <w:rsid w:val="000D2E72"/>
    <w:rsid w:val="00502D8F"/>
    <w:rsid w:val="008E34FF"/>
    <w:rsid w:val="00C847FD"/>
    <w:rsid w:val="00CB1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0665"/>
  <w15:chartTrackingRefBased/>
  <w15:docId w15:val="{04DE4EC4-11B6-4F4B-B312-3249321AB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47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01-11T02:21:00Z</dcterms:created>
  <dcterms:modified xsi:type="dcterms:W3CDTF">2021-01-11T02:34:00Z</dcterms:modified>
</cp:coreProperties>
</file>